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B877E" w14:textId="5C194EAD" w:rsidR="0049726F" w:rsidRDefault="007B1683" w:rsidP="007B1683">
      <w:pPr>
        <w:spacing w:after="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7B1683">
        <w:rPr>
          <w:rFonts w:ascii="Times New Roman" w:hAnsi="Times New Roman" w:cs="Times New Roman"/>
          <w:b/>
          <w:sz w:val="32"/>
          <w:szCs w:val="32"/>
          <w:u w:val="single"/>
        </w:rPr>
        <w:t>PROJECT BASED SYNOPSIS</w:t>
      </w:r>
    </w:p>
    <w:p w14:paraId="51EC2A66" w14:textId="77DC994B" w:rsidR="00402FB4" w:rsidRPr="00402FB4" w:rsidRDefault="00402FB4" w:rsidP="00402FB4">
      <w:pPr>
        <w:pStyle w:val="ListParagraph"/>
        <w:numPr>
          <w:ilvl w:val="0"/>
          <w:numId w:val="13"/>
        </w:numPr>
        <w:spacing w:after="0"/>
        <w:jc w:val="righ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</w:t>
      </w:r>
      <w:r w:rsidRPr="00402FB4">
        <w:rPr>
          <w:rFonts w:ascii="Times New Roman" w:hAnsi="Times New Roman" w:cs="Times New Roman"/>
          <w:b/>
          <w:sz w:val="28"/>
          <w:szCs w:val="28"/>
        </w:rPr>
        <w:t>havya Sehgal</w:t>
      </w:r>
    </w:p>
    <w:p w14:paraId="686FF4D4" w14:textId="77777777" w:rsidR="00EC3F51" w:rsidRDefault="00EC3F51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2C34F405" w14:textId="044865A4" w:rsidR="00865DF4" w:rsidRDefault="007B168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PROJECT PROBLEM STATEMENT</w:t>
      </w:r>
      <w:r w:rsidR="00F53E93">
        <w:rPr>
          <w:rFonts w:ascii="Times New Roman" w:hAnsi="Times New Roman" w:cs="Times New Roman"/>
          <w:b/>
          <w:sz w:val="24"/>
          <w:szCs w:val="24"/>
        </w:rPr>
        <w:t xml:space="preserve"> – </w:t>
      </w:r>
    </w:p>
    <w:p w14:paraId="575E9853" w14:textId="0EFFA488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Different websites for simple tasks. </w:t>
      </w:r>
    </w:p>
    <w:p w14:paraId="66DFC43B" w14:textId="143D6627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Unidentified download links and .zip files. </w:t>
      </w:r>
    </w:p>
    <w:p w14:paraId="10110CC5" w14:textId="36F2D64A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Download of unidentified malware and silent miners. </w:t>
      </w:r>
    </w:p>
    <w:p w14:paraId="657A3CDA" w14:textId="74FD183F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High pricing for a small task of conversion. </w:t>
      </w:r>
    </w:p>
    <w:p w14:paraId="6C584F67" w14:textId="35C72335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losed source code for these conversion websites. No transparency in the process. </w:t>
      </w:r>
    </w:p>
    <w:p w14:paraId="6106863B" w14:textId="794EB599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ommercial and targeting ads to earn money. </w:t>
      </w:r>
    </w:p>
    <w:p w14:paraId="0F2BA370" w14:textId="633A1C85" w:rsidR="00F53E93" w:rsidRPr="00F53E93" w:rsidRDefault="00F53E93" w:rsidP="00F53E9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Unreliable and sell user data.</w:t>
      </w:r>
    </w:p>
    <w:p w14:paraId="1D5B433D" w14:textId="77777777" w:rsidR="00D34291" w:rsidRPr="007B1683" w:rsidRDefault="00D34291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6215714" w14:textId="4BCE823E" w:rsidR="007B1683" w:rsidRPr="007B1683" w:rsidRDefault="007B1683" w:rsidP="007B1683">
      <w:p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>KEY FEATURES</w:t>
      </w:r>
      <w:r w:rsidRPr="007B168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 – </w:t>
      </w:r>
    </w:p>
    <w:p w14:paraId="40C41CB9" w14:textId="3E8EC4D1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ython Utility Tool </w:t>
      </w:r>
    </w:p>
    <w:p w14:paraId="48B9C2E9" w14:textId="2D90F2D9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Shorten Link </w:t>
      </w:r>
    </w:p>
    <w:p w14:paraId="0E519079" w14:textId="5C4A16C7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YouTube Video Downloader </w:t>
      </w:r>
    </w:p>
    <w:p w14:paraId="6EE13E24" w14:textId="663760D1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nstagram Post Downloader </w:t>
      </w:r>
    </w:p>
    <w:p w14:paraId="435649AA" w14:textId="0B51E30D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JPG to PNG Convertor </w:t>
      </w:r>
    </w:p>
    <w:p w14:paraId="32C6CE97" w14:textId="6C0DADB6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Currency Convertor </w:t>
      </w:r>
    </w:p>
    <w:p w14:paraId="4EB94C44" w14:textId="447A3110" w:rsidR="007B1683" w:rsidRPr="00F53E93" w:rsidRDefault="007B1683" w:rsidP="00F53E93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File Organizer</w:t>
      </w:r>
    </w:p>
    <w:p w14:paraId="32FB1A36" w14:textId="662952BF" w:rsidR="007B1683" w:rsidRDefault="007B1683" w:rsidP="007B1683">
      <w:p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</w:p>
    <w:p w14:paraId="5A584E04" w14:textId="3524985F" w:rsidR="007B1683" w:rsidRDefault="007B1683" w:rsidP="007B1683">
      <w:pPr>
        <w:spacing w:after="0"/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</w:pP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 xml:space="preserve">BENEFITS </w:t>
      </w:r>
      <w:r w:rsidR="00F53E9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>–</w:t>
      </w:r>
      <w:r w:rsidRPr="007B1683">
        <w:rPr>
          <w:rFonts w:ascii="Times New Roman" w:hAnsi="Times New Roman" w:cs="Times New Roman"/>
          <w:b/>
          <w:bCs/>
          <w:color w:val="262626"/>
          <w:sz w:val="24"/>
          <w:szCs w:val="24"/>
          <w:shd w:val="clear" w:color="auto" w:fill="FFFFFF"/>
        </w:rPr>
        <w:t xml:space="preserve"> </w:t>
      </w:r>
    </w:p>
    <w:p w14:paraId="5ADE2A7C" w14:textId="5926B46C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Reduce the hassle of visiting multiple websites for different tasks. </w:t>
      </w:r>
    </w:p>
    <w:p w14:paraId="76F4A1FF" w14:textId="462E15F3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mprove user privacy. </w:t>
      </w:r>
    </w:p>
    <w:p w14:paraId="352B82C1" w14:textId="5B07B113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Reduce the number of malware injections in downloads. </w:t>
      </w:r>
    </w:p>
    <w:p w14:paraId="08492A9E" w14:textId="57DA5A4D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Improve user experience. </w:t>
      </w:r>
    </w:p>
    <w:p w14:paraId="7AB86822" w14:textId="5A0C7078" w:rsidR="00F53E93" w:rsidRPr="00F53E93" w:rsidRDefault="00F53E93" w:rsidP="00F53E9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>Provide this service free of cost.</w:t>
      </w:r>
    </w:p>
    <w:p w14:paraId="7B89C464" w14:textId="77777777" w:rsidR="00865DF4" w:rsidRPr="007B1683" w:rsidRDefault="00865DF4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CF8EA64" w14:textId="2FB76AF4" w:rsidR="00F53E93" w:rsidRPr="007B168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LIST OF SOFTWARE USED</w:t>
      </w:r>
      <w:r>
        <w:rPr>
          <w:rFonts w:ascii="Times New Roman" w:hAnsi="Times New Roman" w:cs="Times New Roman"/>
          <w:b/>
          <w:sz w:val="24"/>
          <w:szCs w:val="24"/>
        </w:rPr>
        <w:t xml:space="preserve"> –</w:t>
      </w:r>
    </w:p>
    <w:p w14:paraId="36BC008D" w14:textId="0B8D8DCB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3.7.0</w:t>
      </w:r>
    </w:p>
    <w:p w14:paraId="50854C3C" w14:textId="65C4BD4B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Libraries</w:t>
      </w:r>
    </w:p>
    <w:p w14:paraId="479ECA46" w14:textId="5EAE0BAD" w:rsidR="007B1683" w:rsidRPr="007B1683" w:rsidRDefault="007B1683" w:rsidP="007B168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B1683">
        <w:rPr>
          <w:rFonts w:ascii="Times New Roman" w:hAnsi="Times New Roman" w:cs="Times New Roman"/>
          <w:bCs/>
          <w:sz w:val="24"/>
          <w:szCs w:val="24"/>
        </w:rPr>
        <w:t>Python IDLE</w:t>
      </w:r>
    </w:p>
    <w:p w14:paraId="45725A9E" w14:textId="77777777" w:rsidR="00F53E9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3A2DB503" w14:textId="77777777" w:rsidR="00F53E93" w:rsidRDefault="00F53E93" w:rsidP="007B168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B1683">
        <w:rPr>
          <w:rFonts w:ascii="Times New Roman" w:hAnsi="Times New Roman" w:cs="Times New Roman"/>
          <w:b/>
          <w:sz w:val="24"/>
          <w:szCs w:val="24"/>
        </w:rPr>
        <w:t>DELIVERABLES</w:t>
      </w:r>
      <w:r>
        <w:rPr>
          <w:rFonts w:ascii="Times New Roman" w:hAnsi="Times New Roman" w:cs="Times New Roman"/>
          <w:b/>
          <w:sz w:val="24"/>
          <w:szCs w:val="24"/>
        </w:rPr>
        <w:t xml:space="preserve"> –</w:t>
      </w:r>
    </w:p>
    <w:p w14:paraId="7E9EF880" w14:textId="3B9ABC11" w:rsidR="007B1683" w:rsidRPr="00F53E93" w:rsidRDefault="007B1683" w:rsidP="00F53E9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ython Code </w:t>
      </w:r>
    </w:p>
    <w:p w14:paraId="04E65FE9" w14:textId="33175AF9" w:rsidR="00865DF4" w:rsidRPr="00EC3F51" w:rsidRDefault="007B1683" w:rsidP="007B168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</w:pPr>
      <w:r w:rsidRPr="00F53E93">
        <w:rPr>
          <w:rFonts w:ascii="Times New Roman" w:hAnsi="Times New Roman" w:cs="Times New Roman"/>
          <w:color w:val="262626"/>
          <w:sz w:val="24"/>
          <w:szCs w:val="24"/>
          <w:shd w:val="clear" w:color="auto" w:fill="FFFFFF"/>
        </w:rPr>
        <w:t xml:space="preserve">PPT - Explaining working and development </w:t>
      </w:r>
    </w:p>
    <w:sectPr w:rsidR="00865DF4" w:rsidRPr="00EC3F51" w:rsidSect="00F53E9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407A"/>
    <w:multiLevelType w:val="hybridMultilevel"/>
    <w:tmpl w:val="7C067E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140E2"/>
    <w:multiLevelType w:val="hybridMultilevel"/>
    <w:tmpl w:val="BF468F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37F0D"/>
    <w:multiLevelType w:val="hybridMultilevel"/>
    <w:tmpl w:val="E6389D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01A6B"/>
    <w:multiLevelType w:val="hybridMultilevel"/>
    <w:tmpl w:val="3D1CD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24D17"/>
    <w:multiLevelType w:val="hybridMultilevel"/>
    <w:tmpl w:val="4EA46B16"/>
    <w:lvl w:ilvl="0" w:tplc="A86E3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346EB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2EC7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861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B6B6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D47C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14B5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AC6E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260D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3CF2886"/>
    <w:multiLevelType w:val="hybridMultilevel"/>
    <w:tmpl w:val="9D6CA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B1C02"/>
    <w:multiLevelType w:val="hybridMultilevel"/>
    <w:tmpl w:val="4D6A4DE8"/>
    <w:lvl w:ilvl="0" w:tplc="4678F6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E845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AEA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1A36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3A8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CE40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3E6A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704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DCEE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C149EC"/>
    <w:multiLevelType w:val="hybridMultilevel"/>
    <w:tmpl w:val="ED706BA6"/>
    <w:lvl w:ilvl="0" w:tplc="069A7C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96BA7"/>
    <w:multiLevelType w:val="hybridMultilevel"/>
    <w:tmpl w:val="8D44D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0247EF"/>
    <w:multiLevelType w:val="hybridMultilevel"/>
    <w:tmpl w:val="BEC626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F028EC"/>
    <w:multiLevelType w:val="hybridMultilevel"/>
    <w:tmpl w:val="86C80B92"/>
    <w:lvl w:ilvl="0" w:tplc="81D092A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5C840B2"/>
    <w:multiLevelType w:val="hybridMultilevel"/>
    <w:tmpl w:val="70FAB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D22AA1"/>
    <w:multiLevelType w:val="hybridMultilevel"/>
    <w:tmpl w:val="36908B2A"/>
    <w:lvl w:ilvl="0" w:tplc="2E9A24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524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40D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369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1618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F4D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68C6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F48A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EE24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1"/>
  </w:num>
  <w:num w:numId="3">
    <w:abstractNumId w:val="8"/>
  </w:num>
  <w:num w:numId="4">
    <w:abstractNumId w:val="4"/>
  </w:num>
  <w:num w:numId="5">
    <w:abstractNumId w:val="6"/>
  </w:num>
  <w:num w:numId="6">
    <w:abstractNumId w:val="12"/>
  </w:num>
  <w:num w:numId="7">
    <w:abstractNumId w:val="9"/>
  </w:num>
  <w:num w:numId="8">
    <w:abstractNumId w:val="2"/>
  </w:num>
  <w:num w:numId="9">
    <w:abstractNumId w:val="5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LE0NTAwNje0NDVS0lEKTi0uzszPAykwrAUAjpjfUywAAAA="/>
  </w:docVars>
  <w:rsids>
    <w:rsidRoot w:val="00865DF4"/>
    <w:rsid w:val="001F751E"/>
    <w:rsid w:val="002F58D6"/>
    <w:rsid w:val="00402FB4"/>
    <w:rsid w:val="00425796"/>
    <w:rsid w:val="0049726F"/>
    <w:rsid w:val="004F0E32"/>
    <w:rsid w:val="007B1683"/>
    <w:rsid w:val="007D258B"/>
    <w:rsid w:val="00865DF4"/>
    <w:rsid w:val="00B51FD3"/>
    <w:rsid w:val="00CF6EFF"/>
    <w:rsid w:val="00D34291"/>
    <w:rsid w:val="00DF6403"/>
    <w:rsid w:val="00EC3F51"/>
    <w:rsid w:val="00F2795C"/>
    <w:rsid w:val="00F53E93"/>
    <w:rsid w:val="00FE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E4975"/>
  <w15:chartTrackingRefBased/>
  <w15:docId w15:val="{36C04967-056E-4BA1-920F-D7A4C67D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6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11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68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91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217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74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1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69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0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279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jot singh</dc:creator>
  <cp:keywords/>
  <dc:description/>
  <cp:lastModifiedBy>BHAVYA SEHGAL</cp:lastModifiedBy>
  <cp:revision>3</cp:revision>
  <dcterms:created xsi:type="dcterms:W3CDTF">2021-06-06T11:27:00Z</dcterms:created>
  <dcterms:modified xsi:type="dcterms:W3CDTF">2021-06-06T11:28:00Z</dcterms:modified>
</cp:coreProperties>
</file>